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 วันนี้ก็จะเกี่ยวข้องกับหลังจากที่เรามีเว็บไซต์แล้ว แล้วเราจะโปรโมทเว็บไซต์อย่างงให้ผู้ที่สนใจหรือคนที่เราคาดว่าจะเป็นกลุ่มเป้าหมายของเราเนี่ย เขาเข้ามาดู 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 สำหรับการโปรโมทเว็บนี่อีกอย่างหนึ่งก็คือสำหรับการ แจ้งข่าวสารเชิญชวนให้กลุ่มเป้าหมายหรือนักท่องเว็บทั่วไปเข้ามาดูเว็บไซต์ของเราโหลดเข้าไปนี่ User ต่าง ๆ หรือผู้ใช้งาน เค้ามักทำการค้นหาข้อมูลเว็บไซต์ผ่านทางพวก engine หรือว่าเว็บ Directory Shenzhen คืออะไร เวลาเราค้นหาข้อมูลโดยใช้ Google แน่นอน โดยการที่ค้นหาข้อมูลผ่านเสิร์ชเอนจินพวกนี้มันเลย สามารถเป็นช่องทางที่ใช้เป็นการโปรโมทเว็บไซต์ของเราได้ด้วย 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 วิธีการโสผ่าน Social Media ต่าง ๆ ก็ได้อาจจะเป็นเกี่ยวกับการป้าย Billboard 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 แล้วก็ถนนเส้นนี้ มีคนผ่านแต่ละวันก็จำนวนมากเขาก็จะเห็นโฆษณาของเรา หรืออาจจะเป็นผ่าน ซื้อที่ติดอยู่บนรถยนต์ก็จะเห็นได้ทั่วไปนะคะ บางคันก็จะเป็นรถสีฟ้ามีโฆษณาติดอยู่ด้านข้าง หรือบนรถโดยสารประจำทางเราก็สามารถเอาโฆษณาของเราเนี่ยไปแปะไว้ที่บนรถได้ 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ก์เข้าเว็บไซด์ของเราเนี่ยแตะลงไปในนามบัตรก็ได้ หรือบนเสื้อ เสื้อที่นักศึกษาใส่ กว่าจะพิมพ์รายละเอียดของเว็บไซต์ลงไปเพื่อให้มันติดตาคนที่พบเห็นเสื้อเรายังมันเขียนว่าหลักสูตร ซึ่งพิมพ์ผิดด้วยอะไรอย่างงี้นะคะ เวลามันก็จะติดตามากกว่าหลักสูตร ชื่อตัวเองก็ยังผิดซึ่งถ้าเราโปรโมทตัวเองแบบนี้แล้วมันก็ไม่ได้ นะคะ บางครั้งหลาย ๆ งานที่เราทำต้องให้คนช่วยตรวจด้วยนะคะ แล้วก็อาจจะผ่านถุงพลาสติกถุงกระดาษ 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 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 แล้วทำไมต้องโฆษณาล่ะ เพราะว่าปัจจุบันนี้แน่นอนคนก็ยังดูละคร 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่กลุ่มเป้าหมายมีทั้งในและต่างประเทศ่ค่าใช้จ่ายถูกกว่าในการลงที่สื่อทีวีหนังสือพิมพ์วิทยุเมื่อก่อนกว่าจะโฆษณาทีนึ่งเขาจะนับเป็นวินาทีเลยว่าวินาทีละกี่บาทนะถ้าเรามีสื่อเป็นข่องตัวเอง 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 เสียง 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 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 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 สงสัยหมดงานหางานก็ต้องให้ถูก 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 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 สำคัญมาก keyword ที่สำคัญควรเน้นตัวหนาควรตั้งชื่อไฟล์รูปภาพมีคำอธิบายภาพมีการทำแผนผังเว็บไซต์ หลีกเลี่ยงการออกแบบที่ 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 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เขาไม่ทำแบบนี้แบบนี้แต่ให้เป็นเหมียวอธิบายเพิ่มเติมนิดนึงนะคะ Long Timeน้ำหายนอนรอแป๊บนึงค่ะ ในส่วนของข้อ 2 อ่ะค่ะ ไอ้ตัวที่ทำ Meta Tagให้นักศึกษาเลือกธุรกิจที่ตัวเองสนใจอย่างใครอยากทำเว็บไซต์สมมุติว่าขายหุ่นยนต์หรือขายตุ๊กตาโมเดลต่าง ๆ ก็เอามาตั้งเป็นชื่อไตเติ้ลตรงนี้เขียนคำอธิบายเป็นภาษาไทยนะคะ ว่าเว็บไซต์ที่คุณชอบหรือคุณเป็นเจ้าของธุรกิจเนี่ยชื่อเต็ม ๆ มันคืออะไร หลังจากนั้นเส้นที่ 2 ตัวนี้เส้นที่ 2 ตัวนี้ให้อธิบายว่าหน้าเนี้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 มีคำว่าอะไรบ้าง ถ้าค้นหาใน Google แล้วจะเจอเว็บไซต์เราเช่นฟิกเกอร์โมเดลการ์ตูนญี่ปุ่นแยกเป็นคำเป็นคำนะคะ 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 ก็ของอาจารย์ก็ได้แล้วก็มาแก้เอาอันนี้สำหรับข้อ 2 เนาะโอเคค่ะ ทำต่อ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7-14T10:05:41Z</dcterms:created>
  <dcterms:modified xsi:type="dcterms:W3CDTF">2023-07-14T1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กรกฎาคม 2566 เวลา 10.14 น.</vt:lpwstr>
  </property>
  <property fmtid="{D5CDD505-2E9C-101B-9397-08002B2CF9AE}" pid="3" name="subtitle">
    <vt:lpwstr/>
  </property>
</Properties>
</file>